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from</w:t>
      </w:r>
      <w:r>
        <w:t xml:space="preserve"> </w:t>
      </w:r>
      <w:r>
        <w:t xml:space="preserve">Algeria</w:t>
      </w:r>
      <w:r>
        <w:t xml:space="preserve"> </w:t>
      </w:r>
      <w:r>
        <w:t xml:space="preserve">Algiers</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International Performing Arts Scholarship Committee</w:t>
      </w:r>
      <w:r>
        <w:br/>
      </w:r>
      <w:r>
        <w:t xml:space="preserve">Global Arts Foundation</w:t>
      </w:r>
      <w:r>
        <w:br/>
      </w:r>
      <w:r>
        <w:t xml:space="preserve">555 Creative Avenue</w:t>
      </w:r>
      <w:r>
        <w:br/>
      </w:r>
      <w:r>
        <w:t xml:space="preserve">New York, NY 10019</w:t>
      </w:r>
      <w:r>
        <w:br/>
      </w:r>
      <w:r>
        <w:t xml:space="preserve">USA</w:t>
      </w:r>
    </w:p>
    <w:bookmarkStart w:id="20" w:name="Xc0c08c876e6fe45180dfd0344a4ae0c00ad58e9"/>
    <w:p>
      <w:pPr>
        <w:pStyle w:val="Heading2"/>
      </w:pPr>
      <w:r>
        <w:t xml:space="preserve">TO BE CONSIDERED FOR THE PRESTIGIOUS INTERNATIONAL ACTING SCHOLARSHIP</w:t>
      </w:r>
    </w:p>
    <w:p>
      <w:pPr>
        <w:pStyle w:val="FirstParagraph"/>
      </w:pPr>
      <w:r>
        <w:t xml:space="preserve">Dear Scholarship Committee,</w:t>
      </w:r>
    </w:p>
    <w:p>
      <w:pPr>
        <w:pStyle w:val="BodyText"/>
      </w:pPr>
      <w:r>
        <w:t xml:space="preserve">With profound enthusiasm and unwavering dedication, I present this Scholarship Application Letter as a passionate Actor from Algeria Algiers, seeking the opportunity to further my artistic journey through the International Performing Arts Scholarship. Hailing from the vibrant cultural heartland of Algiers, where centuries of theatrical tradition merge with modern storytelling, I stand before you not merely as an applicant but as a committed ambassador for Algerian arts on the global stage. This scholarship represents more than financial assistance—it is a transformative bridge between my deep-rooted Algerian identity and the international acting community I aspire to join.</w:t>
      </w:r>
    </w:p>
    <w:p>
      <w:pPr>
        <w:pStyle w:val="BodyText"/>
      </w:pPr>
      <w:r>
        <w:t xml:space="preserve">As an Actor deeply embedded in Algeria Algiers’ thriving theater ecosystem, I have devoted six years to honing my craft within the city’s most renowned cultural institutions. My journey began at the National Theater of Algiers, where I performed in critically acclaimed productions such as "The Walls That Whisper" (2021), a contemporary adaptation of Albert Camus’ works that explored post-colonial identity through the lens of Algiers’ historic Casbah. This experience was pivotal; it taught me how to channel Algeria’s complex narrative into universal human stories—a skill I believe is essential for any Actor seeking global resonance. In 2022, I co-founded "Noura Collective," a theater troupe in Bab Ezzouar that produces original works addressing youth empowerment and social justice in Algerian communities. Our production "Algeria, My Home" was performed to full houses at the Salle Ali Boumendjel and received national acclaim for its authentic portrayal of Algiers’ spirit.</w:t>
      </w:r>
    </w:p>
    <w:p>
      <w:pPr>
        <w:pStyle w:val="BodyText"/>
      </w:pPr>
      <w:r>
        <w:t xml:space="preserve">My commitment to acting extends beyond performance into cultural preservation. Growing up amidst Algiers’ architectural tapestry—from the Ottoman-era mosques of El-Bahia Palace to the French colonial boulevards—has instilled in me a profound understanding of how place shapes identity. As an Actor, I prioritize stories that honor Algeria’s multicultural heritage while engaging contemporary audiences. In my recent role as "Larbi" in the film "Dust and Light," shot entirely on location in Algiers’ old city, I collaborated with local historians to ensure authentic representation of 1950s Algerian life. This project underscored a critical truth: true acting demands cultural intelligence, especially for an Actor representing Algeria Algiers. Unfortunately, limited resources prevent me from accessing advanced training in Western methodologies that could elevate my craft to international standards—a gap this scholarship will bridge.</w:t>
      </w:r>
    </w:p>
    <w:p>
      <w:pPr>
        <w:pStyle w:val="BodyText"/>
      </w:pPr>
      <w:r>
        <w:t xml:space="preserve">Why is this Scholarship Application Letter imperative for my growth? The International Performing Arts Scholarship offers precisely the tools I need to transform local storytelling into global dialogue. Current acting programs in Algeria lack specialized curricula for contemporary performance techniques, particularly in physical theater and voice modulation—skills essential for today’s international stage. With this scholarship, I would enroll at the prestigious Royal Academy of Dramatic Art (RADA) in London, where I can study under mentors who have trained icons like Benedict Cumberbatch. More importantly, RADA’s focus on cultural translation aligns perfectly with my mission: to bring Algerian narratives to Western stages without diluting their authenticity. This is not just about personal advancement; it’s about ensuring Algeria Algiers remains visible in global arts discourse.</w:t>
      </w:r>
    </w:p>
    <w:p>
      <w:pPr>
        <w:pStyle w:val="BodyText"/>
      </w:pPr>
      <w:r>
        <w:t xml:space="preserve">My vision extends far beyond my own career. As an Actor from Algeria Algiers, I recognize the responsibility of representation. Upon completion of this training, I will return to my homeland as a cultural catalyst: establishing an apprenticeship program at the Algerian National Theater that combines RADA’s techniques with traditional Kabyle storytelling methods. My "Algeria in Motion" initiative will train 50 young Artists annually across Algiers’ provinces, creating a pipeline for authentic Algerian voices. This scholarship is the cornerstone of this mission—I cannot build this bridge without first mastering its architecture.</w:t>
      </w:r>
    </w:p>
    <w:p>
      <w:pPr>
        <w:pStyle w:val="BodyText"/>
      </w:pPr>
      <w:r>
        <w:t xml:space="preserve">Financial necessity underscores my application. While Algeria has nurtured my talent, its arts sector remains underfunded. My family operates a modest textile business in Algiers’ Bab El Oued district, and despite our support, tuition fees for international programs are prohibitive. This scholarship would alleviate the burden of €25,000 annual costs while allowing me to focus entirely on my artistic development. I have already secured a partial grant from the Algerian Ministry of Culture (€7,500), but the remainder requires external support—a gap this Scholarship Application Letter seeks to fill.</w:t>
      </w:r>
    </w:p>
    <w:p>
      <w:pPr>
        <w:pStyle w:val="BodyText"/>
      </w:pPr>
      <w:r>
        <w:t xml:space="preserve">What makes me uniquely qualified? My work resonates because it is anchored in Algeria Algiers’ soul. When I performed "The Forgotten Voice" at Algiers’ Théâtre des Martyrs, the audience—comprising elderly women from the Casbah and university students—exclaimed how my portrayal of a grandmother’s resistance to cultural erasure mirrored their own family stories. This emotional authenticity, born from living within Algeria’s cultural heartbeat, is what distinguishes me as an Actor. I do not merely interpret characters; I embody them with the lived experience of Algiers’ streets, markets, and traditions.</w:t>
      </w:r>
    </w:p>
    <w:p>
      <w:pPr>
        <w:pStyle w:val="BodyText"/>
      </w:pPr>
      <w:r>
        <w:t xml:space="preserve">I implore you to consider this Scholarship Application Letter not as a request for aid but as an investment in Algeria’s cultural future. As one of Africa’s most dynamic cities, Algiers deserves its Artists to claim space on global platforms without compromise. This scholarship will enable me to transform from a local Actor into an international advocate for Algerian narratives—proving that true art transcends borders while honoring its roots.</w:t>
      </w:r>
    </w:p>
    <w:p>
      <w:pPr>
        <w:pStyle w:val="BodyText"/>
      </w:pPr>
      <w:r>
        <w:t xml:space="preserve">Thank you for considering my application. I welcome the opportunity to discuss how my vision aligns with your mission during an interview at your convenience. I remain deeply honored by your time and dedication to nurturing artistic talent worldwide.</w:t>
      </w:r>
    </w:p>
    <w:p>
      <w:pPr>
        <w:pStyle w:val="BodyText"/>
      </w:pPr>
      <w:r>
        <w:t xml:space="preserve">Sincerely,</w:t>
      </w:r>
    </w:p>
    <w:p>
      <w:pPr>
        <w:pStyle w:val="BodyText"/>
      </w:pPr>
      <w:r>
        <w:br/>
      </w:r>
      <w:r>
        <w:br/>
      </w:r>
      <w:r>
        <w:br/>
      </w:r>
    </w:p>
    <w:p>
      <w:pPr>
        <w:pStyle w:val="BodyText"/>
      </w:pPr>
      <w:r>
        <w:t xml:space="preserve">Karim Benali</w:t>
      </w:r>
    </w:p>
    <w:p>
      <w:pPr>
        <w:pStyle w:val="BodyText"/>
      </w:pPr>
      <w:r>
        <w:t xml:space="preserve">Actor &amp; Cultural Ambassador</w:t>
      </w:r>
    </w:p>
    <w:p>
      <w:pPr>
        <w:pStyle w:val="BodyText"/>
      </w:pPr>
      <w:r>
        <w:t xml:space="preserve">12 Rue des Frères Bouzid, Bab Ezzouar</w:t>
      </w:r>
      <w:r>
        <w:br/>
      </w:r>
      <w:r>
        <w:t xml:space="preserve">Algiers, Algeria 16000</w:t>
      </w:r>
      <w:r>
        <w:br/>
      </w:r>
    </w:p>
    <w:p>
      <w:pPr>
        <w:pStyle w:val="BodyText"/>
      </w:pPr>
      <w:r>
        <w:t xml:space="preserve">+213 555 123 456 | karim.benali@algeriantheatre.org</w:t>
      </w:r>
    </w:p>
    <w:p>
      <w:pPr>
        <w:pStyle w:val="BodyText"/>
      </w:pPr>
      <w:r>
        <w:t xml:space="preserve">"The Actor is not a mirror but a lantern—illuminating the soul of a place to the world."</w:t>
      </w:r>
      <w:r>
        <w:br/>
      </w:r>
      <w:r>
        <w:t xml:space="preserve">- Adapted from Algerian proverb, reinterpreted by Karim Benal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from Algeria Algiers</dc:title>
  <dc:creator/>
  <dc:language>en</dc:language>
  <cp:keywords/>
  <dcterms:created xsi:type="dcterms:W3CDTF">2026-07-19T12:32:46Z</dcterms:created>
  <dcterms:modified xsi:type="dcterms:W3CDTF">2026-07-19T12:32:46Z</dcterms:modified>
</cp:coreProperties>
</file>

<file path=docProps/custom.xml><?xml version="1.0" encoding="utf-8"?>
<Properties xmlns="http://schemas.openxmlformats.org/officeDocument/2006/custom-properties" xmlns:vt="http://schemas.openxmlformats.org/officeDocument/2006/docPropsVTypes"/>
</file>